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9B386" w14:textId="77777777" w:rsidR="00F554E4" w:rsidRPr="00F554E4" w:rsidRDefault="00F554E4" w:rsidP="00F554E4">
      <w:pPr>
        <w:rPr>
          <w:b/>
          <w:bCs/>
        </w:rPr>
      </w:pPr>
      <w:r w:rsidRPr="00F554E4">
        <w:rPr>
          <w:b/>
          <w:bCs/>
        </w:rPr>
        <w:t>3. You should have a folder named design containing</w:t>
      </w:r>
    </w:p>
    <w:p w14:paraId="0FC8FBF7" w14:textId="77777777" w:rsidR="00F554E4" w:rsidRPr="00F554E4" w:rsidRDefault="00F554E4" w:rsidP="00F554E4">
      <w:pPr>
        <w:rPr>
          <w:b/>
          <w:bCs/>
        </w:rPr>
      </w:pPr>
      <w:r w:rsidRPr="00F554E4">
        <w:rPr>
          <w:b/>
          <w:bCs/>
        </w:rPr>
        <w:t>(a) High-level design document (in HTML).</w:t>
      </w:r>
    </w:p>
    <w:p w14:paraId="2C76F5DE" w14:textId="77777777" w:rsidR="00F554E4" w:rsidRPr="00F554E4" w:rsidRDefault="00F554E4" w:rsidP="00F554E4">
      <w:pPr>
        <w:rPr>
          <w:b/>
          <w:bCs/>
        </w:rPr>
      </w:pPr>
      <w:proofErr w:type="spellStart"/>
      <w:r w:rsidRPr="00F554E4">
        <w:rPr>
          <w:b/>
          <w:bCs/>
        </w:rPr>
        <w:t>i</w:t>
      </w:r>
      <w:proofErr w:type="spellEnd"/>
      <w:r w:rsidRPr="00F554E4">
        <w:rPr>
          <w:b/>
          <w:bCs/>
        </w:rPr>
        <w:t>. Containing one or more UML class diagrams showing your packages and the</w:t>
      </w:r>
    </w:p>
    <w:p w14:paraId="6AC315E5" w14:textId="77777777" w:rsidR="00F554E4" w:rsidRPr="00F554E4" w:rsidRDefault="00F554E4" w:rsidP="00F554E4">
      <w:pPr>
        <w:rPr>
          <w:b/>
          <w:bCs/>
        </w:rPr>
      </w:pPr>
      <w:r w:rsidRPr="00F554E4">
        <w:rPr>
          <w:b/>
          <w:bCs/>
        </w:rPr>
        <w:t>dependence relations between these packages. Also show library packages</w:t>
      </w:r>
    </w:p>
    <w:p w14:paraId="592BE0A2" w14:textId="7492E01E" w:rsidR="00DA54AA" w:rsidRDefault="00F554E4" w:rsidP="00F554E4">
      <w:pPr>
        <w:rPr>
          <w:b/>
          <w:bCs/>
        </w:rPr>
      </w:pPr>
      <w:r w:rsidRPr="00F554E4">
        <w:rPr>
          <w:b/>
          <w:bCs/>
        </w:rPr>
        <w:t>or third-party packages that are used.</w:t>
      </w:r>
    </w:p>
    <w:p w14:paraId="41ACCE3E" w14:textId="77777777" w:rsidR="00DA54AA" w:rsidRDefault="00DA54AA">
      <w:pPr>
        <w:rPr>
          <w:b/>
          <w:bCs/>
        </w:rPr>
      </w:pPr>
      <w:r>
        <w:rPr>
          <w:b/>
          <w:bCs/>
        </w:rPr>
        <w:br w:type="page"/>
      </w:r>
    </w:p>
    <w:p w14:paraId="4EF6FE9E" w14:textId="3DC23D44" w:rsidR="00DA54AA" w:rsidRDefault="00DA54AA" w:rsidP="00F554E4">
      <w:pPr>
        <w:rPr>
          <w:b/>
          <w:bCs/>
        </w:rPr>
      </w:pPr>
    </w:p>
    <w:p w14:paraId="03559D04" w14:textId="0F0B94D9" w:rsidR="00F554E4" w:rsidRDefault="00F554E4" w:rsidP="00F554E4">
      <w:pPr>
        <w:rPr>
          <w:b/>
          <w:bCs/>
        </w:rPr>
      </w:pPr>
      <w:r w:rsidRPr="00F554E4">
        <w:rPr>
          <w:b/>
          <w:bCs/>
        </w:rPr>
        <w:t>ii. For each of your packages, a short description of the purpose of the package.</w:t>
      </w:r>
    </w:p>
    <w:p w14:paraId="673272AB" w14:textId="40248934" w:rsidR="00AC1B6B" w:rsidRDefault="00DA54AA" w:rsidP="00F554E4">
      <w:r w:rsidRPr="008354D9">
        <w:t>The imple</w:t>
      </w:r>
      <w:r w:rsidR="008354D9">
        <w:t>mentation of the project is done with the MVC software design pattern. Hence the main packages used are as follows:</w:t>
      </w:r>
      <w:r w:rsidR="008354D9">
        <w:br/>
      </w:r>
      <w:r w:rsidR="008354D9">
        <w:br/>
        <w:t>1) Model Package:</w:t>
      </w:r>
    </w:p>
    <w:p w14:paraId="32BAE6B7" w14:textId="571A9DDD" w:rsidR="008809AC" w:rsidRDefault="00EE5CA5" w:rsidP="00F554E4">
      <w:r>
        <w:t xml:space="preserve">The model package is responsible to update the view package after it receives the manipulations from the </w:t>
      </w:r>
      <w:r w:rsidR="0073352F">
        <w:t xml:space="preserve">controller package. The model package is the central component of this pattern. It is responsible for directly managing the data application data, </w:t>
      </w:r>
      <w:r w:rsidR="006C07A4">
        <w:t>logic,</w:t>
      </w:r>
      <w:r w:rsidR="0073352F">
        <w:t xml:space="preserve"> and rules of the application.</w:t>
      </w:r>
    </w:p>
    <w:p w14:paraId="5D7761CA" w14:textId="6BB1742B" w:rsidR="008809AC" w:rsidRDefault="008809AC" w:rsidP="00F554E4">
      <w:r>
        <w:t>Contains: exit.java, fontSize.java, main.java, panel</w:t>
      </w:r>
      <w:r w:rsidR="00C42AF7">
        <w:t>I</w:t>
      </w:r>
      <w:r>
        <w:t>nfo.java etc.</w:t>
      </w:r>
    </w:p>
    <w:p w14:paraId="543D5B01" w14:textId="68149E96" w:rsidR="00901914" w:rsidRDefault="00901914" w:rsidP="00F554E4">
      <w:r>
        <w:t>2) View Package:</w:t>
      </w:r>
    </w:p>
    <w:p w14:paraId="32998268" w14:textId="2040200F" w:rsidR="008809AC" w:rsidRDefault="00901914" w:rsidP="00F554E4">
      <w:r>
        <w:t xml:space="preserve">Any representation of the application and information is handled with the help of this package. Multiple different </w:t>
      </w:r>
      <w:r w:rsidR="006C07A4">
        <w:t>customizations</w:t>
      </w:r>
      <w:r>
        <w:t xml:space="preserve"> according to our requirements are done so that we can create a GUI based on it which serves our purpose.</w:t>
      </w:r>
    </w:p>
    <w:p w14:paraId="3A404CC3" w14:textId="6A66DF83" w:rsidR="008809AC" w:rsidRDefault="008809AC" w:rsidP="00F554E4">
      <w:r>
        <w:t>Contains: addpanel.java, ComponentMover.java, ComponentResizer.java,</w:t>
      </w:r>
      <w:r w:rsidR="00C42AF7">
        <w:t xml:space="preserve"> FileFilter</w:t>
      </w:r>
      <w:r>
        <w:t>.java</w:t>
      </w:r>
      <w:r w:rsidR="00645E9A">
        <w:t>, JpanelSlider.java</w:t>
      </w:r>
      <w:r>
        <w:t xml:space="preserve"> etc.</w:t>
      </w:r>
    </w:p>
    <w:p w14:paraId="1C118978" w14:textId="681E1ECD" w:rsidR="006C07A4" w:rsidRDefault="006C07A4" w:rsidP="00F554E4">
      <w:r>
        <w:t>3) Controller Package:</w:t>
      </w:r>
    </w:p>
    <w:p w14:paraId="66909E26" w14:textId="6397790A" w:rsidR="006C07A4" w:rsidRDefault="006C07A4" w:rsidP="00F554E4">
      <w:r>
        <w:t xml:space="preserve">The purpose of the controller package is to </w:t>
      </w:r>
      <w:r w:rsidR="000750BA">
        <w:t>accept the input and convert it to use for the model and the view packages. It performs interactions on the data model objects. It receives the input, validates it optionally and then proceeds to pass it to the model.</w:t>
      </w:r>
    </w:p>
    <w:p w14:paraId="450B7057" w14:textId="38C1AD97" w:rsidR="009A78AA" w:rsidRDefault="009A78AA" w:rsidP="00F554E4">
      <w:r>
        <w:t>Contains: FontChooser.java, Jtext.java, MainFrame.java, etc.</w:t>
      </w:r>
    </w:p>
    <w:p w14:paraId="7A84651B" w14:textId="77777777" w:rsidR="00DA54AA" w:rsidRDefault="00DA54AA" w:rsidP="00F554E4">
      <w:pPr>
        <w:rPr>
          <w:b/>
          <w:bCs/>
        </w:rPr>
      </w:pPr>
    </w:p>
    <w:p w14:paraId="06756717" w14:textId="1142BB77" w:rsidR="00F554E4" w:rsidRPr="00F554E4" w:rsidRDefault="00F554E4" w:rsidP="00F554E4">
      <w:pPr>
        <w:rPr>
          <w:b/>
          <w:bCs/>
        </w:rPr>
      </w:pPr>
      <w:r w:rsidRPr="00F554E4">
        <w:rPr>
          <w:b/>
          <w:bCs/>
        </w:rPr>
        <w:t xml:space="preserve">iii. For any </w:t>
      </w:r>
      <w:r w:rsidR="00C34AC0" w:rsidRPr="00F554E4">
        <w:rPr>
          <w:b/>
          <w:bCs/>
        </w:rPr>
        <w:t>third-party</w:t>
      </w:r>
      <w:r w:rsidRPr="00F554E4">
        <w:rPr>
          <w:b/>
          <w:bCs/>
        </w:rPr>
        <w:t xml:space="preserve"> packages, you use, explain the purpose of the package</w:t>
      </w:r>
    </w:p>
    <w:p w14:paraId="61009F84" w14:textId="0F2C72FB" w:rsidR="00F554E4" w:rsidRDefault="00F554E4" w:rsidP="00F554E4">
      <w:pPr>
        <w:rPr>
          <w:b/>
          <w:bCs/>
        </w:rPr>
      </w:pPr>
      <w:r w:rsidRPr="00F554E4">
        <w:rPr>
          <w:b/>
          <w:bCs/>
        </w:rPr>
        <w:t>and where its documentation can be found.</w:t>
      </w:r>
    </w:p>
    <w:p w14:paraId="3743B62A" w14:textId="47BEFDAA" w:rsidR="0040153A" w:rsidRDefault="0040153A" w:rsidP="00F554E4">
      <w:r w:rsidRPr="0040153A">
        <w:t xml:space="preserve">We have </w:t>
      </w:r>
      <w:r w:rsidR="00EA677A" w:rsidRPr="0040153A">
        <w:t>created</w:t>
      </w:r>
      <w:r w:rsidRPr="0040153A">
        <w:t xml:space="preserve"> </w:t>
      </w:r>
      <w:r>
        <w:t xml:space="preserve">the application interface GUI using the JTattoo, which is used for </w:t>
      </w:r>
      <w:r w:rsidR="00EA677A">
        <w:t xml:space="preserve">developing GUI with the help of swing applications. It enhances the </w:t>
      </w:r>
      <w:r w:rsidR="00E640DA">
        <w:t>look</w:t>
      </w:r>
      <w:r w:rsidR="00094B6D">
        <w:t xml:space="preserve"> in comparison to the standard JDK. The documentation can be found at the following web address along with installation and usage procedure:</w:t>
      </w:r>
      <w:r w:rsidR="001E5585">
        <w:br/>
      </w:r>
    </w:p>
    <w:p w14:paraId="05164106" w14:textId="5C687D8D" w:rsidR="001E5585" w:rsidRPr="0040153A" w:rsidRDefault="001E5585" w:rsidP="00F554E4">
      <w:r w:rsidRPr="001E5585">
        <w:t>http://www.jtattoo.net/index.html</w:t>
      </w:r>
    </w:p>
    <w:p w14:paraId="6A2CE03E" w14:textId="77777777" w:rsidR="00DA54AA" w:rsidRPr="00F554E4" w:rsidRDefault="00DA54AA" w:rsidP="00F554E4">
      <w:pPr>
        <w:rPr>
          <w:b/>
          <w:bCs/>
        </w:rPr>
      </w:pPr>
    </w:p>
    <w:p w14:paraId="4B7828BE" w14:textId="77777777" w:rsidR="00173107" w:rsidRDefault="00173107" w:rsidP="00F554E4">
      <w:pPr>
        <w:rPr>
          <w:b/>
          <w:bCs/>
        </w:rPr>
      </w:pPr>
    </w:p>
    <w:p w14:paraId="6A058469" w14:textId="77777777" w:rsidR="00173107" w:rsidRDefault="00173107" w:rsidP="00F554E4">
      <w:pPr>
        <w:rPr>
          <w:b/>
          <w:bCs/>
        </w:rPr>
      </w:pPr>
    </w:p>
    <w:p w14:paraId="05663611" w14:textId="77777777" w:rsidR="00173107" w:rsidRDefault="00173107" w:rsidP="00F554E4">
      <w:pPr>
        <w:rPr>
          <w:b/>
          <w:bCs/>
        </w:rPr>
      </w:pPr>
    </w:p>
    <w:p w14:paraId="3255C840" w14:textId="77777777" w:rsidR="00173107" w:rsidRDefault="00173107" w:rsidP="00F554E4">
      <w:pPr>
        <w:rPr>
          <w:b/>
          <w:bCs/>
        </w:rPr>
      </w:pPr>
    </w:p>
    <w:p w14:paraId="59D9CF33" w14:textId="77777777" w:rsidR="00173107" w:rsidRDefault="00173107" w:rsidP="00F554E4">
      <w:pPr>
        <w:rPr>
          <w:b/>
          <w:bCs/>
        </w:rPr>
      </w:pPr>
    </w:p>
    <w:p w14:paraId="46148076" w14:textId="77777777" w:rsidR="00173107" w:rsidRDefault="00173107" w:rsidP="00F554E4">
      <w:pPr>
        <w:rPr>
          <w:b/>
          <w:bCs/>
        </w:rPr>
      </w:pPr>
    </w:p>
    <w:p w14:paraId="240DF030" w14:textId="77777777" w:rsidR="00173107" w:rsidRDefault="00173107" w:rsidP="00F554E4">
      <w:pPr>
        <w:rPr>
          <w:b/>
          <w:bCs/>
        </w:rPr>
      </w:pPr>
    </w:p>
    <w:p w14:paraId="6FF473B3" w14:textId="1B90FB85" w:rsidR="00F554E4" w:rsidRPr="00F554E4" w:rsidRDefault="00F554E4" w:rsidP="00F554E4">
      <w:pPr>
        <w:rPr>
          <w:b/>
          <w:bCs/>
        </w:rPr>
      </w:pPr>
      <w:r w:rsidRPr="00F554E4">
        <w:rPr>
          <w:b/>
          <w:bCs/>
        </w:rPr>
        <w:t>iv. For each of your packages, one or more class diagrams showing the classes</w:t>
      </w:r>
    </w:p>
    <w:p w14:paraId="100797AF" w14:textId="140F6347" w:rsidR="00F554E4" w:rsidRDefault="00F554E4" w:rsidP="00F554E4">
      <w:pPr>
        <w:rPr>
          <w:b/>
          <w:bCs/>
        </w:rPr>
      </w:pPr>
      <w:r w:rsidRPr="00F554E4">
        <w:rPr>
          <w:b/>
          <w:bCs/>
        </w:rPr>
        <w:t>and interfaces inside the package, associations between them and associations with classes in other packages that are depended on.</w:t>
      </w:r>
    </w:p>
    <w:p w14:paraId="2D604D25" w14:textId="627C60AD" w:rsidR="00173107" w:rsidRDefault="00173107" w:rsidP="00F554E4">
      <w:pPr>
        <w:rPr>
          <w:b/>
          <w:bCs/>
        </w:rPr>
      </w:pPr>
    </w:p>
    <w:p w14:paraId="5895BDB0" w14:textId="039AF7E9" w:rsidR="00173107" w:rsidRDefault="00173107" w:rsidP="00F554E4">
      <w:pPr>
        <w:rPr>
          <w:b/>
          <w:bCs/>
        </w:rPr>
      </w:pPr>
    </w:p>
    <w:p w14:paraId="6B25597E" w14:textId="12E72B4A" w:rsidR="00173107" w:rsidRDefault="00173107" w:rsidP="00F554E4">
      <w:pPr>
        <w:rPr>
          <w:b/>
          <w:bCs/>
        </w:rPr>
      </w:pPr>
    </w:p>
    <w:p w14:paraId="49747ABE" w14:textId="45C4373B" w:rsidR="00173107" w:rsidRDefault="00173107" w:rsidP="00F554E4">
      <w:pPr>
        <w:rPr>
          <w:b/>
          <w:bCs/>
        </w:rPr>
      </w:pPr>
    </w:p>
    <w:p w14:paraId="1387AB74" w14:textId="56C92C86" w:rsidR="00173107" w:rsidRDefault="00173107" w:rsidP="00F554E4">
      <w:pPr>
        <w:rPr>
          <w:b/>
          <w:bCs/>
        </w:rPr>
      </w:pPr>
    </w:p>
    <w:p w14:paraId="7EBDF109" w14:textId="57D4D6BC" w:rsidR="00173107" w:rsidRDefault="00173107" w:rsidP="00F554E4">
      <w:pPr>
        <w:rPr>
          <w:b/>
          <w:bCs/>
        </w:rPr>
      </w:pPr>
    </w:p>
    <w:p w14:paraId="1B3EDCDD" w14:textId="55ABD9B5" w:rsidR="00173107" w:rsidRDefault="00173107" w:rsidP="00F554E4">
      <w:pPr>
        <w:rPr>
          <w:b/>
          <w:bCs/>
        </w:rPr>
      </w:pPr>
    </w:p>
    <w:p w14:paraId="3CCBE346" w14:textId="74DACB32" w:rsidR="00173107" w:rsidRDefault="00173107" w:rsidP="00F554E4">
      <w:pPr>
        <w:rPr>
          <w:b/>
          <w:bCs/>
        </w:rPr>
      </w:pPr>
    </w:p>
    <w:p w14:paraId="08B2240B" w14:textId="351D7C9C" w:rsidR="00173107" w:rsidRDefault="00173107" w:rsidP="00F554E4">
      <w:pPr>
        <w:rPr>
          <w:b/>
          <w:bCs/>
        </w:rPr>
      </w:pPr>
    </w:p>
    <w:p w14:paraId="47423281" w14:textId="519863CA" w:rsidR="00173107" w:rsidRDefault="00173107" w:rsidP="00F554E4">
      <w:pPr>
        <w:rPr>
          <w:b/>
          <w:bCs/>
        </w:rPr>
      </w:pPr>
    </w:p>
    <w:p w14:paraId="5E392FEC" w14:textId="52F04E05" w:rsidR="00173107" w:rsidRDefault="00173107" w:rsidP="00F554E4">
      <w:pPr>
        <w:rPr>
          <w:b/>
          <w:bCs/>
        </w:rPr>
      </w:pPr>
    </w:p>
    <w:p w14:paraId="67EDF520" w14:textId="2EE1A843" w:rsidR="00173107" w:rsidRDefault="00173107" w:rsidP="00F554E4">
      <w:pPr>
        <w:rPr>
          <w:b/>
          <w:bCs/>
        </w:rPr>
      </w:pPr>
    </w:p>
    <w:p w14:paraId="2200F1CD" w14:textId="194908B0" w:rsidR="00173107" w:rsidRDefault="00173107" w:rsidP="00F554E4">
      <w:pPr>
        <w:rPr>
          <w:b/>
          <w:bCs/>
        </w:rPr>
      </w:pPr>
    </w:p>
    <w:p w14:paraId="21DEF8CB" w14:textId="01FB47B6" w:rsidR="00173107" w:rsidRDefault="00173107" w:rsidP="00F554E4">
      <w:pPr>
        <w:rPr>
          <w:b/>
          <w:bCs/>
        </w:rPr>
      </w:pPr>
    </w:p>
    <w:p w14:paraId="1FFABAEE" w14:textId="70E1FD93" w:rsidR="00173107" w:rsidRDefault="00173107" w:rsidP="00F554E4">
      <w:pPr>
        <w:rPr>
          <w:b/>
          <w:bCs/>
        </w:rPr>
      </w:pPr>
    </w:p>
    <w:p w14:paraId="28C9DB54" w14:textId="62EFE0C8" w:rsidR="00173107" w:rsidRDefault="00173107" w:rsidP="00F554E4">
      <w:pPr>
        <w:rPr>
          <w:b/>
          <w:bCs/>
        </w:rPr>
      </w:pPr>
    </w:p>
    <w:p w14:paraId="278F4C7F" w14:textId="3F7676EF" w:rsidR="00173107" w:rsidRDefault="00173107" w:rsidP="00F554E4">
      <w:pPr>
        <w:rPr>
          <w:b/>
          <w:bCs/>
        </w:rPr>
      </w:pPr>
    </w:p>
    <w:p w14:paraId="3EBD7DA6" w14:textId="068A2672" w:rsidR="00173107" w:rsidRDefault="00173107" w:rsidP="00F554E4">
      <w:pPr>
        <w:rPr>
          <w:b/>
          <w:bCs/>
        </w:rPr>
      </w:pPr>
    </w:p>
    <w:p w14:paraId="7CF18E6B" w14:textId="59F1A91D" w:rsidR="00173107" w:rsidRDefault="00173107" w:rsidP="00F554E4">
      <w:pPr>
        <w:rPr>
          <w:b/>
          <w:bCs/>
        </w:rPr>
      </w:pPr>
    </w:p>
    <w:p w14:paraId="26F19C52" w14:textId="1E06C704" w:rsidR="00173107" w:rsidRDefault="00173107" w:rsidP="00F554E4">
      <w:pPr>
        <w:rPr>
          <w:b/>
          <w:bCs/>
        </w:rPr>
      </w:pPr>
    </w:p>
    <w:p w14:paraId="050D9409" w14:textId="74F4DDDB" w:rsidR="00173107" w:rsidRDefault="00173107" w:rsidP="00F554E4">
      <w:pPr>
        <w:rPr>
          <w:b/>
          <w:bCs/>
        </w:rPr>
      </w:pPr>
    </w:p>
    <w:p w14:paraId="70F00A6D" w14:textId="43CCD8C8" w:rsidR="00173107" w:rsidRDefault="00173107" w:rsidP="00F554E4">
      <w:pPr>
        <w:rPr>
          <w:b/>
          <w:bCs/>
        </w:rPr>
      </w:pPr>
    </w:p>
    <w:p w14:paraId="24A53AC3" w14:textId="71CC16F7" w:rsidR="00173107" w:rsidRDefault="00173107" w:rsidP="00F554E4">
      <w:pPr>
        <w:rPr>
          <w:b/>
          <w:bCs/>
        </w:rPr>
      </w:pPr>
    </w:p>
    <w:p w14:paraId="3D99F08D" w14:textId="55AE1D93" w:rsidR="00173107" w:rsidRDefault="00173107" w:rsidP="00F554E4">
      <w:pPr>
        <w:rPr>
          <w:b/>
          <w:bCs/>
        </w:rPr>
      </w:pPr>
    </w:p>
    <w:p w14:paraId="13B16DC4" w14:textId="18CCB81F" w:rsidR="00173107" w:rsidRDefault="00173107" w:rsidP="00F554E4">
      <w:pPr>
        <w:rPr>
          <w:b/>
          <w:bCs/>
        </w:rPr>
      </w:pPr>
    </w:p>
    <w:p w14:paraId="00C02E6B" w14:textId="77777777" w:rsidR="00173107" w:rsidRPr="00F554E4" w:rsidRDefault="00173107" w:rsidP="00F554E4">
      <w:pPr>
        <w:rPr>
          <w:b/>
          <w:bCs/>
        </w:rPr>
      </w:pPr>
    </w:p>
    <w:p w14:paraId="0E52DF95" w14:textId="77777777" w:rsidR="00F554E4" w:rsidRPr="00F554E4" w:rsidRDefault="00F554E4" w:rsidP="00F554E4">
      <w:pPr>
        <w:rPr>
          <w:b/>
          <w:bCs/>
        </w:rPr>
      </w:pPr>
      <w:r w:rsidRPr="00F554E4">
        <w:rPr>
          <w:b/>
          <w:bCs/>
        </w:rPr>
        <w:t>v. For each class and interface, a description of the purpose of the class. I.e.,</w:t>
      </w:r>
    </w:p>
    <w:p w14:paraId="1C5803CA" w14:textId="77777777" w:rsidR="00F554E4" w:rsidRPr="00F554E4" w:rsidRDefault="00F554E4" w:rsidP="00F554E4">
      <w:pPr>
        <w:rPr>
          <w:b/>
          <w:bCs/>
        </w:rPr>
      </w:pPr>
      <w:r w:rsidRPr="00F554E4">
        <w:rPr>
          <w:b/>
          <w:bCs/>
        </w:rPr>
        <w:t>what it represents or does.</w:t>
      </w:r>
    </w:p>
    <w:p w14:paraId="779619BF" w14:textId="77777777" w:rsidR="00F554E4" w:rsidRPr="00F554E4" w:rsidRDefault="00F554E4" w:rsidP="00F554E4">
      <w:pPr>
        <w:rPr>
          <w:b/>
          <w:bCs/>
        </w:rPr>
      </w:pPr>
      <w:r w:rsidRPr="00F554E4">
        <w:rPr>
          <w:b/>
          <w:bCs/>
        </w:rPr>
        <w:t>(b) A test plan that explains how you intend to test each package and class.</w:t>
      </w:r>
    </w:p>
    <w:p w14:paraId="5466AB86" w14:textId="77777777" w:rsidR="00F554E4" w:rsidRPr="00F554E4" w:rsidRDefault="00F554E4" w:rsidP="00F554E4">
      <w:pPr>
        <w:rPr>
          <w:b/>
          <w:bCs/>
        </w:rPr>
      </w:pPr>
      <w:r w:rsidRPr="00F554E4">
        <w:rPr>
          <w:b/>
          <w:bCs/>
        </w:rPr>
        <w:t>(c) A short document that explains how to compile and execute your code.</w:t>
      </w:r>
    </w:p>
    <w:p w14:paraId="657B04F0" w14:textId="77777777" w:rsidR="008A7334" w:rsidRDefault="008A7334" w:rsidP="00F554E4">
      <w:pPr>
        <w:rPr>
          <w:b/>
          <w:bCs/>
        </w:rPr>
      </w:pPr>
    </w:p>
    <w:p w14:paraId="369EEC1D" w14:textId="77777777" w:rsidR="008A7334" w:rsidRDefault="008A7334" w:rsidP="00F554E4">
      <w:pPr>
        <w:rPr>
          <w:b/>
          <w:bCs/>
        </w:rPr>
      </w:pPr>
    </w:p>
    <w:p w14:paraId="4565919A" w14:textId="77777777" w:rsidR="008A7334" w:rsidRDefault="008A7334" w:rsidP="00F554E4">
      <w:pPr>
        <w:rPr>
          <w:b/>
          <w:bCs/>
        </w:rPr>
      </w:pPr>
    </w:p>
    <w:p w14:paraId="76AA463D" w14:textId="77777777" w:rsidR="008A7334" w:rsidRDefault="008A7334" w:rsidP="00F554E4">
      <w:pPr>
        <w:rPr>
          <w:b/>
          <w:bCs/>
        </w:rPr>
      </w:pPr>
    </w:p>
    <w:p w14:paraId="53283635" w14:textId="77777777" w:rsidR="008A7334" w:rsidRDefault="008A7334" w:rsidP="00F554E4">
      <w:pPr>
        <w:rPr>
          <w:b/>
          <w:bCs/>
        </w:rPr>
      </w:pPr>
    </w:p>
    <w:p w14:paraId="4FC2A644" w14:textId="77777777" w:rsidR="008A7334" w:rsidRDefault="008A7334" w:rsidP="00F554E4">
      <w:pPr>
        <w:rPr>
          <w:b/>
          <w:bCs/>
        </w:rPr>
      </w:pPr>
    </w:p>
    <w:p w14:paraId="0B61A98D" w14:textId="77777777" w:rsidR="008A7334" w:rsidRDefault="008A7334" w:rsidP="00F554E4">
      <w:pPr>
        <w:rPr>
          <w:b/>
          <w:bCs/>
        </w:rPr>
      </w:pPr>
    </w:p>
    <w:p w14:paraId="1EEBBC37" w14:textId="77777777" w:rsidR="008A7334" w:rsidRDefault="008A7334" w:rsidP="00F554E4">
      <w:pPr>
        <w:rPr>
          <w:b/>
          <w:bCs/>
        </w:rPr>
      </w:pPr>
    </w:p>
    <w:p w14:paraId="253CA254" w14:textId="77777777" w:rsidR="008A7334" w:rsidRDefault="008A7334" w:rsidP="00F554E4">
      <w:pPr>
        <w:rPr>
          <w:b/>
          <w:bCs/>
        </w:rPr>
      </w:pPr>
    </w:p>
    <w:p w14:paraId="16786A64" w14:textId="77777777" w:rsidR="008A7334" w:rsidRDefault="008A7334" w:rsidP="00F554E4">
      <w:pPr>
        <w:rPr>
          <w:b/>
          <w:bCs/>
        </w:rPr>
      </w:pPr>
    </w:p>
    <w:p w14:paraId="32D3288F" w14:textId="77777777" w:rsidR="008A7334" w:rsidRDefault="008A7334" w:rsidP="00F554E4">
      <w:pPr>
        <w:rPr>
          <w:b/>
          <w:bCs/>
        </w:rPr>
      </w:pPr>
    </w:p>
    <w:p w14:paraId="2F19E579" w14:textId="77777777" w:rsidR="008A7334" w:rsidRDefault="008A7334" w:rsidP="00F554E4">
      <w:pPr>
        <w:rPr>
          <w:b/>
          <w:bCs/>
        </w:rPr>
      </w:pPr>
    </w:p>
    <w:p w14:paraId="01B5AF90" w14:textId="77777777" w:rsidR="008A7334" w:rsidRDefault="008A7334" w:rsidP="00F554E4">
      <w:pPr>
        <w:rPr>
          <w:b/>
          <w:bCs/>
        </w:rPr>
      </w:pPr>
    </w:p>
    <w:p w14:paraId="188C42DA" w14:textId="77777777" w:rsidR="008A7334" w:rsidRDefault="008A7334" w:rsidP="00F554E4">
      <w:pPr>
        <w:rPr>
          <w:b/>
          <w:bCs/>
        </w:rPr>
      </w:pPr>
    </w:p>
    <w:p w14:paraId="49EAD393" w14:textId="77777777" w:rsidR="008A7334" w:rsidRDefault="008A7334" w:rsidP="00F554E4">
      <w:pPr>
        <w:rPr>
          <w:b/>
          <w:bCs/>
        </w:rPr>
      </w:pPr>
    </w:p>
    <w:p w14:paraId="79BB93C5" w14:textId="77777777" w:rsidR="008A7334" w:rsidRDefault="008A7334" w:rsidP="00F554E4">
      <w:pPr>
        <w:rPr>
          <w:b/>
          <w:bCs/>
        </w:rPr>
      </w:pPr>
    </w:p>
    <w:p w14:paraId="02651E91" w14:textId="77777777" w:rsidR="008A7334" w:rsidRDefault="008A7334" w:rsidP="00F554E4">
      <w:pPr>
        <w:rPr>
          <w:b/>
          <w:bCs/>
        </w:rPr>
      </w:pPr>
    </w:p>
    <w:p w14:paraId="7D4DCF85" w14:textId="77777777" w:rsidR="008A7334" w:rsidRDefault="008A7334" w:rsidP="00F554E4">
      <w:pPr>
        <w:rPr>
          <w:b/>
          <w:bCs/>
        </w:rPr>
      </w:pPr>
    </w:p>
    <w:p w14:paraId="1E3EBE1A" w14:textId="77777777" w:rsidR="008A7334" w:rsidRDefault="008A7334" w:rsidP="00F554E4">
      <w:pPr>
        <w:rPr>
          <w:b/>
          <w:bCs/>
        </w:rPr>
      </w:pPr>
    </w:p>
    <w:p w14:paraId="3A7BB378" w14:textId="77777777" w:rsidR="008A7334" w:rsidRDefault="008A7334" w:rsidP="00F554E4">
      <w:pPr>
        <w:rPr>
          <w:b/>
          <w:bCs/>
        </w:rPr>
      </w:pPr>
    </w:p>
    <w:p w14:paraId="50A06940" w14:textId="77777777" w:rsidR="008A7334" w:rsidRDefault="008A7334" w:rsidP="00F554E4">
      <w:pPr>
        <w:rPr>
          <w:b/>
          <w:bCs/>
        </w:rPr>
      </w:pPr>
    </w:p>
    <w:p w14:paraId="5AED5116" w14:textId="77777777" w:rsidR="008A7334" w:rsidRDefault="008A7334" w:rsidP="00F554E4">
      <w:pPr>
        <w:rPr>
          <w:b/>
          <w:bCs/>
        </w:rPr>
      </w:pPr>
    </w:p>
    <w:p w14:paraId="01CF0654" w14:textId="3B07B4BA" w:rsidR="00F554E4" w:rsidRPr="00F554E4" w:rsidRDefault="00F554E4" w:rsidP="00F554E4">
      <w:pPr>
        <w:rPr>
          <w:b/>
          <w:bCs/>
        </w:rPr>
      </w:pPr>
      <w:r w:rsidRPr="00F554E4">
        <w:rPr>
          <w:b/>
          <w:bCs/>
        </w:rPr>
        <w:t xml:space="preserve">4. You should have a folder named </w:t>
      </w:r>
      <w:proofErr w:type="spellStart"/>
      <w:r w:rsidRPr="00F554E4">
        <w:rPr>
          <w:b/>
          <w:bCs/>
        </w:rPr>
        <w:t>src</w:t>
      </w:r>
      <w:proofErr w:type="spellEnd"/>
      <w:r w:rsidRPr="00F554E4">
        <w:rPr>
          <w:b/>
          <w:bCs/>
        </w:rPr>
        <w:t xml:space="preserve"> (or source) that contains your source code.</w:t>
      </w:r>
    </w:p>
    <w:p w14:paraId="7334A5CC" w14:textId="49AA3740" w:rsidR="00F554E4" w:rsidRDefault="00F554E4" w:rsidP="00F554E4">
      <w:pPr>
        <w:rPr>
          <w:b/>
          <w:bCs/>
        </w:rPr>
      </w:pPr>
      <w:r w:rsidRPr="00F554E4">
        <w:rPr>
          <w:b/>
          <w:bCs/>
        </w:rPr>
        <w:t xml:space="preserve">(a) Each class should be documented using </w:t>
      </w:r>
      <w:proofErr w:type="spellStart"/>
      <w:r w:rsidRPr="00F554E4">
        <w:rPr>
          <w:b/>
          <w:bCs/>
        </w:rPr>
        <w:t>JavaDoc</w:t>
      </w:r>
      <w:proofErr w:type="spellEnd"/>
      <w:r w:rsidRPr="00F554E4">
        <w:rPr>
          <w:b/>
          <w:bCs/>
        </w:rPr>
        <w:t xml:space="preserve"> (for Java), </w:t>
      </w:r>
      <w:proofErr w:type="spellStart"/>
      <w:r w:rsidRPr="00F554E4">
        <w:rPr>
          <w:b/>
          <w:bCs/>
        </w:rPr>
        <w:t>TSDoc</w:t>
      </w:r>
      <w:proofErr w:type="spellEnd"/>
      <w:r w:rsidRPr="00F554E4">
        <w:rPr>
          <w:b/>
          <w:bCs/>
        </w:rPr>
        <w:t xml:space="preserve"> (for Typescript), or Dox (for </w:t>
      </w:r>
      <w:proofErr w:type="spellStart"/>
      <w:r w:rsidRPr="00F554E4">
        <w:rPr>
          <w:b/>
          <w:bCs/>
        </w:rPr>
        <w:t>Haxe</w:t>
      </w:r>
      <w:proofErr w:type="spellEnd"/>
      <w:r w:rsidRPr="00F554E4">
        <w:rPr>
          <w:b/>
          <w:bCs/>
        </w:rPr>
        <w:t>). Each public method should also be documented.</w:t>
      </w:r>
    </w:p>
    <w:tbl>
      <w:tblPr>
        <w:tblStyle w:val="TableGrid"/>
        <w:tblW w:w="10262" w:type="dxa"/>
        <w:jc w:val="center"/>
        <w:tblLook w:val="04A0" w:firstRow="1" w:lastRow="0" w:firstColumn="1" w:lastColumn="0" w:noHBand="0" w:noVBand="1"/>
      </w:tblPr>
      <w:tblGrid>
        <w:gridCol w:w="2388"/>
        <w:gridCol w:w="7874"/>
      </w:tblGrid>
      <w:tr w:rsidR="00551DDD" w14:paraId="6EAE43E6" w14:textId="77777777" w:rsidTr="00DC202C">
        <w:trPr>
          <w:trHeight w:val="520"/>
          <w:jc w:val="center"/>
        </w:trPr>
        <w:tc>
          <w:tcPr>
            <w:tcW w:w="2388" w:type="dxa"/>
          </w:tcPr>
          <w:p w14:paraId="51741D92" w14:textId="77777777" w:rsidR="00551DDD" w:rsidRPr="00BB7E4B" w:rsidRDefault="00551DDD" w:rsidP="000A4C6B">
            <w:pPr>
              <w:jc w:val="center"/>
              <w:rPr>
                <w:rFonts w:asciiTheme="majorBidi" w:hAnsiTheme="majorBidi" w:cstheme="majorBidi"/>
                <w:b/>
                <w:bCs/>
                <w:sz w:val="24"/>
                <w:szCs w:val="24"/>
              </w:rPr>
            </w:pPr>
            <w:r w:rsidRPr="00BB7E4B">
              <w:rPr>
                <w:rFonts w:asciiTheme="majorBidi" w:hAnsiTheme="majorBidi" w:cstheme="majorBidi"/>
                <w:b/>
                <w:bCs/>
                <w:sz w:val="24"/>
                <w:szCs w:val="24"/>
              </w:rPr>
              <w:t>Class Name</w:t>
            </w:r>
          </w:p>
        </w:tc>
        <w:tc>
          <w:tcPr>
            <w:tcW w:w="7874" w:type="dxa"/>
          </w:tcPr>
          <w:p w14:paraId="6E9F41DA" w14:textId="77777777" w:rsidR="00551DDD" w:rsidRPr="00BB7E4B" w:rsidRDefault="00551DDD" w:rsidP="000A4C6B">
            <w:pPr>
              <w:jc w:val="center"/>
              <w:rPr>
                <w:rFonts w:asciiTheme="majorBidi" w:hAnsiTheme="majorBidi" w:cstheme="majorBidi"/>
                <w:b/>
                <w:bCs/>
                <w:sz w:val="24"/>
                <w:szCs w:val="24"/>
              </w:rPr>
            </w:pPr>
            <w:r w:rsidRPr="00BB7E4B">
              <w:rPr>
                <w:rFonts w:asciiTheme="majorBidi" w:hAnsiTheme="majorBidi" w:cstheme="majorBidi"/>
                <w:b/>
                <w:bCs/>
                <w:sz w:val="24"/>
                <w:szCs w:val="24"/>
              </w:rPr>
              <w:t>Functionality</w:t>
            </w:r>
          </w:p>
        </w:tc>
      </w:tr>
      <w:tr w:rsidR="00551DDD" w14:paraId="4F5EB3ED" w14:textId="77777777" w:rsidTr="00DC202C">
        <w:trPr>
          <w:trHeight w:val="1070"/>
          <w:jc w:val="center"/>
        </w:trPr>
        <w:tc>
          <w:tcPr>
            <w:tcW w:w="2388" w:type="dxa"/>
          </w:tcPr>
          <w:p w14:paraId="2E6FCA90" w14:textId="77777777" w:rsidR="00551DDD" w:rsidRDefault="00551DDD" w:rsidP="000A4C6B">
            <w:pPr>
              <w:jc w:val="center"/>
              <w:rPr>
                <w:rFonts w:asciiTheme="majorBidi" w:hAnsiTheme="majorBidi" w:cstheme="majorBidi"/>
                <w:sz w:val="24"/>
                <w:szCs w:val="24"/>
              </w:rPr>
            </w:pPr>
            <w:r w:rsidRPr="00BB7E4B">
              <w:rPr>
                <w:rFonts w:asciiTheme="majorBidi" w:hAnsiTheme="majorBidi" w:cstheme="majorBidi"/>
                <w:b/>
                <w:bCs/>
                <w:sz w:val="24"/>
                <w:szCs w:val="24"/>
              </w:rPr>
              <w:t>Main</w:t>
            </w:r>
          </w:p>
        </w:tc>
        <w:tc>
          <w:tcPr>
            <w:tcW w:w="7874" w:type="dxa"/>
          </w:tcPr>
          <w:p w14:paraId="11BAC178" w14:textId="77777777" w:rsidR="00551DDD" w:rsidRPr="00BB7E4B" w:rsidRDefault="00551DDD" w:rsidP="000A4C6B">
            <w:pPr>
              <w:rPr>
                <w:rFonts w:asciiTheme="majorBidi" w:hAnsiTheme="majorBidi" w:cstheme="majorBidi"/>
                <w:sz w:val="24"/>
                <w:szCs w:val="24"/>
              </w:rPr>
            </w:pPr>
            <w:proofErr w:type="gramStart"/>
            <w:r w:rsidRPr="00BB7E4B">
              <w:rPr>
                <w:rFonts w:asciiTheme="majorBidi" w:hAnsiTheme="majorBidi" w:cstheme="majorBidi"/>
                <w:sz w:val="24"/>
                <w:szCs w:val="24"/>
              </w:rPr>
              <w:t>It’s</w:t>
            </w:r>
            <w:proofErr w:type="gramEnd"/>
            <w:r w:rsidRPr="00BB7E4B">
              <w:rPr>
                <w:rFonts w:asciiTheme="majorBidi" w:hAnsiTheme="majorBidi" w:cstheme="majorBidi"/>
                <w:sz w:val="24"/>
                <w:szCs w:val="24"/>
              </w:rPr>
              <w:t xml:space="preserve"> the main class from where our code is running.</w:t>
            </w:r>
          </w:p>
          <w:p w14:paraId="449CD330" w14:textId="77777777" w:rsidR="00551DDD" w:rsidRDefault="00551DDD" w:rsidP="000A4C6B">
            <w:pPr>
              <w:rPr>
                <w:rFonts w:asciiTheme="majorBidi" w:hAnsiTheme="majorBidi" w:cstheme="majorBidi"/>
                <w:sz w:val="24"/>
                <w:szCs w:val="24"/>
              </w:rPr>
            </w:pPr>
          </w:p>
        </w:tc>
      </w:tr>
      <w:tr w:rsidR="00551DDD" w14:paraId="2C93CDBA" w14:textId="77777777" w:rsidTr="00DC202C">
        <w:trPr>
          <w:trHeight w:val="1279"/>
          <w:jc w:val="center"/>
        </w:trPr>
        <w:tc>
          <w:tcPr>
            <w:tcW w:w="2388" w:type="dxa"/>
          </w:tcPr>
          <w:p w14:paraId="7F295C9E"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MainFrame</w:t>
            </w:r>
            <w:proofErr w:type="spellEnd"/>
          </w:p>
        </w:tc>
        <w:tc>
          <w:tcPr>
            <w:tcW w:w="7874" w:type="dxa"/>
          </w:tcPr>
          <w:p w14:paraId="70D30B36"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the GUI of whole app that’s show</w:t>
            </w:r>
            <w:r>
              <w:rPr>
                <w:rFonts w:asciiTheme="majorBidi" w:hAnsiTheme="majorBidi" w:cstheme="majorBidi"/>
                <w:sz w:val="24"/>
                <w:szCs w:val="24"/>
              </w:rPr>
              <w:t>s</w:t>
            </w:r>
            <w:r w:rsidRPr="00BB7E4B">
              <w:rPr>
                <w:rFonts w:asciiTheme="majorBidi" w:hAnsiTheme="majorBidi" w:cstheme="majorBidi"/>
                <w:sz w:val="24"/>
                <w:szCs w:val="24"/>
              </w:rPr>
              <w:t xml:space="preserve"> buttons</w:t>
            </w:r>
            <w:r>
              <w:rPr>
                <w:rFonts w:asciiTheme="majorBidi" w:hAnsiTheme="majorBidi" w:cstheme="majorBidi"/>
                <w:sz w:val="24"/>
                <w:szCs w:val="24"/>
              </w:rPr>
              <w:t xml:space="preserve"> </w:t>
            </w:r>
            <w:r w:rsidRPr="00BB7E4B">
              <w:rPr>
                <w:rFonts w:asciiTheme="majorBidi" w:hAnsiTheme="majorBidi" w:cstheme="majorBidi"/>
                <w:sz w:val="24"/>
                <w:szCs w:val="24"/>
              </w:rPr>
              <w:t>(File, Home, View, Edit, Camera, Presentation, Transitions</w:t>
            </w:r>
            <w:proofErr w:type="gramStart"/>
            <w:r w:rsidRPr="00BB7E4B">
              <w:rPr>
                <w:rFonts w:asciiTheme="majorBidi" w:hAnsiTheme="majorBidi" w:cstheme="majorBidi"/>
                <w:sz w:val="24"/>
                <w:szCs w:val="24"/>
              </w:rPr>
              <w:t>),  attribute</w:t>
            </w:r>
            <w:proofErr w:type="gramEnd"/>
            <w:r w:rsidRPr="00BB7E4B">
              <w:rPr>
                <w:rFonts w:asciiTheme="majorBidi" w:hAnsiTheme="majorBidi" w:cstheme="majorBidi"/>
                <w:sz w:val="24"/>
                <w:szCs w:val="24"/>
              </w:rPr>
              <w:t xml:space="preserve"> panel and panel</w:t>
            </w:r>
            <w:r>
              <w:rPr>
                <w:rFonts w:asciiTheme="majorBidi" w:hAnsiTheme="majorBidi" w:cstheme="majorBidi"/>
                <w:sz w:val="24"/>
                <w:szCs w:val="24"/>
              </w:rPr>
              <w:t xml:space="preserve"> </w:t>
            </w:r>
            <w:r w:rsidRPr="00BB7E4B">
              <w:rPr>
                <w:rFonts w:asciiTheme="majorBidi" w:hAnsiTheme="majorBidi" w:cstheme="majorBidi"/>
                <w:sz w:val="24"/>
                <w:szCs w:val="24"/>
              </w:rPr>
              <w:t>(left slides panel and the main slide panel)</w:t>
            </w:r>
            <w:r>
              <w:rPr>
                <w:rFonts w:asciiTheme="majorBidi" w:hAnsiTheme="majorBidi" w:cstheme="majorBidi"/>
                <w:sz w:val="24"/>
                <w:szCs w:val="24"/>
              </w:rPr>
              <w:t>.</w:t>
            </w:r>
          </w:p>
          <w:p w14:paraId="6B621385" w14:textId="77777777" w:rsidR="00551DDD" w:rsidRDefault="00551DDD" w:rsidP="000A4C6B">
            <w:pPr>
              <w:rPr>
                <w:rFonts w:asciiTheme="majorBidi" w:hAnsiTheme="majorBidi" w:cstheme="majorBidi"/>
                <w:sz w:val="24"/>
                <w:szCs w:val="24"/>
              </w:rPr>
            </w:pPr>
          </w:p>
        </w:tc>
      </w:tr>
      <w:tr w:rsidR="00551DDD" w14:paraId="03C52401" w14:textId="77777777" w:rsidTr="00DC202C">
        <w:trPr>
          <w:trHeight w:val="971"/>
          <w:jc w:val="center"/>
        </w:trPr>
        <w:tc>
          <w:tcPr>
            <w:tcW w:w="2388" w:type="dxa"/>
          </w:tcPr>
          <w:p w14:paraId="3D482E83"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JPanelS</w:t>
            </w:r>
            <w:r>
              <w:rPr>
                <w:rFonts w:asciiTheme="majorBidi" w:hAnsiTheme="majorBidi" w:cstheme="majorBidi"/>
                <w:b/>
                <w:bCs/>
                <w:sz w:val="24"/>
                <w:szCs w:val="24"/>
              </w:rPr>
              <w:t>l</w:t>
            </w:r>
            <w:r w:rsidRPr="00BB7E4B">
              <w:rPr>
                <w:rFonts w:asciiTheme="majorBidi" w:hAnsiTheme="majorBidi" w:cstheme="majorBidi"/>
                <w:b/>
                <w:bCs/>
                <w:sz w:val="24"/>
                <w:szCs w:val="24"/>
              </w:rPr>
              <w:t>ider</w:t>
            </w:r>
            <w:proofErr w:type="spellEnd"/>
          </w:p>
        </w:tc>
        <w:tc>
          <w:tcPr>
            <w:tcW w:w="7874" w:type="dxa"/>
          </w:tcPr>
          <w:p w14:paraId="152D3E8B" w14:textId="77777777" w:rsidR="00551DDD" w:rsidRDefault="00551DDD" w:rsidP="000A4C6B">
            <w:pPr>
              <w:rPr>
                <w:rFonts w:asciiTheme="majorBidi" w:hAnsiTheme="majorBidi" w:cstheme="majorBidi"/>
                <w:sz w:val="24"/>
                <w:szCs w:val="24"/>
              </w:rPr>
            </w:pPr>
            <w:r w:rsidRPr="00BB7E4B">
              <w:rPr>
                <w:rFonts w:asciiTheme="majorBidi" w:hAnsiTheme="majorBidi" w:cstheme="majorBidi"/>
                <w:sz w:val="24"/>
                <w:szCs w:val="24"/>
              </w:rPr>
              <w:t>It swaps the main slide to left and right using media buttons</w:t>
            </w:r>
          </w:p>
        </w:tc>
      </w:tr>
      <w:tr w:rsidR="00551DDD" w14:paraId="2D2B3C78" w14:textId="77777777" w:rsidTr="00DC202C">
        <w:trPr>
          <w:trHeight w:val="1041"/>
          <w:jc w:val="center"/>
        </w:trPr>
        <w:tc>
          <w:tcPr>
            <w:tcW w:w="2388" w:type="dxa"/>
          </w:tcPr>
          <w:p w14:paraId="3D02F51C"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FileF</w:t>
            </w:r>
            <w:r>
              <w:rPr>
                <w:rFonts w:asciiTheme="majorBidi" w:hAnsiTheme="majorBidi" w:cstheme="majorBidi"/>
                <w:b/>
                <w:bCs/>
                <w:sz w:val="24"/>
                <w:szCs w:val="24"/>
              </w:rPr>
              <w:t>i</w:t>
            </w:r>
            <w:r w:rsidRPr="00BB7E4B">
              <w:rPr>
                <w:rFonts w:asciiTheme="majorBidi" w:hAnsiTheme="majorBidi" w:cstheme="majorBidi"/>
                <w:b/>
                <w:bCs/>
                <w:sz w:val="24"/>
                <w:szCs w:val="24"/>
              </w:rPr>
              <w:t>lter</w:t>
            </w:r>
            <w:proofErr w:type="spellEnd"/>
          </w:p>
        </w:tc>
        <w:tc>
          <w:tcPr>
            <w:tcW w:w="7874" w:type="dxa"/>
          </w:tcPr>
          <w:p w14:paraId="3581F63C"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 xml:space="preserve">Its functionality is to open, </w:t>
            </w:r>
            <w:proofErr w:type="gramStart"/>
            <w:r w:rsidRPr="00BB7E4B">
              <w:rPr>
                <w:rFonts w:asciiTheme="majorBidi" w:hAnsiTheme="majorBidi" w:cstheme="majorBidi"/>
                <w:sz w:val="24"/>
                <w:szCs w:val="24"/>
              </w:rPr>
              <w:t>save ,</w:t>
            </w:r>
            <w:proofErr w:type="gramEnd"/>
            <w:r w:rsidRPr="00BB7E4B">
              <w:rPr>
                <w:rFonts w:asciiTheme="majorBidi" w:hAnsiTheme="majorBidi" w:cstheme="majorBidi"/>
                <w:sz w:val="24"/>
                <w:szCs w:val="24"/>
              </w:rPr>
              <w:t xml:space="preserve"> saves and exit the file.</w:t>
            </w:r>
          </w:p>
          <w:p w14:paraId="55D02513" w14:textId="77777777" w:rsidR="00551DDD" w:rsidRDefault="00551DDD" w:rsidP="000A4C6B">
            <w:pPr>
              <w:rPr>
                <w:rFonts w:asciiTheme="majorBidi" w:hAnsiTheme="majorBidi" w:cstheme="majorBidi"/>
                <w:sz w:val="24"/>
                <w:szCs w:val="24"/>
              </w:rPr>
            </w:pPr>
          </w:p>
        </w:tc>
      </w:tr>
      <w:tr w:rsidR="00551DDD" w14:paraId="09EAC14D" w14:textId="77777777" w:rsidTr="00DC202C">
        <w:trPr>
          <w:trHeight w:val="1070"/>
          <w:jc w:val="center"/>
        </w:trPr>
        <w:tc>
          <w:tcPr>
            <w:tcW w:w="2388" w:type="dxa"/>
          </w:tcPr>
          <w:p w14:paraId="6EBB9704"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Addpanel</w:t>
            </w:r>
            <w:proofErr w:type="spellEnd"/>
          </w:p>
        </w:tc>
        <w:tc>
          <w:tcPr>
            <w:tcW w:w="7874" w:type="dxa"/>
          </w:tcPr>
          <w:p w14:paraId="2D9D62F9" w14:textId="77777777" w:rsidR="00551DDD" w:rsidRDefault="00551DDD" w:rsidP="000A4C6B">
            <w:pPr>
              <w:rPr>
                <w:rFonts w:asciiTheme="majorBidi" w:hAnsiTheme="majorBidi" w:cstheme="majorBidi"/>
                <w:sz w:val="24"/>
                <w:szCs w:val="24"/>
              </w:rPr>
            </w:pPr>
            <w:r w:rsidRPr="00BB7E4B">
              <w:rPr>
                <w:rFonts w:asciiTheme="majorBidi" w:hAnsiTheme="majorBidi" w:cstheme="majorBidi"/>
                <w:sz w:val="24"/>
                <w:szCs w:val="24"/>
              </w:rPr>
              <w:t xml:space="preserve">It actually add the slides by clicking the Add Slide </w:t>
            </w:r>
            <w:proofErr w:type="gramStart"/>
            <w:r w:rsidRPr="00BB7E4B">
              <w:rPr>
                <w:rFonts w:asciiTheme="majorBidi" w:hAnsiTheme="majorBidi" w:cstheme="majorBidi"/>
                <w:sz w:val="24"/>
                <w:szCs w:val="24"/>
              </w:rPr>
              <w:t>button(</w:t>
            </w:r>
            <w:proofErr w:type="gramEnd"/>
            <w:r w:rsidRPr="00BB7E4B">
              <w:rPr>
                <w:rFonts w:asciiTheme="majorBidi" w:hAnsiTheme="majorBidi" w:cstheme="majorBidi"/>
                <w:sz w:val="24"/>
                <w:szCs w:val="24"/>
              </w:rPr>
              <w:t>show in Home Panel).</w:t>
            </w:r>
          </w:p>
        </w:tc>
      </w:tr>
      <w:tr w:rsidR="00551DDD" w14:paraId="74577DFB" w14:textId="77777777" w:rsidTr="00DC202C">
        <w:trPr>
          <w:trHeight w:val="1052"/>
          <w:jc w:val="center"/>
        </w:trPr>
        <w:tc>
          <w:tcPr>
            <w:tcW w:w="2388" w:type="dxa"/>
          </w:tcPr>
          <w:p w14:paraId="0E066E75"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ComponentResizer</w:t>
            </w:r>
            <w:proofErr w:type="spellEnd"/>
          </w:p>
        </w:tc>
        <w:tc>
          <w:tcPr>
            <w:tcW w:w="7874" w:type="dxa"/>
          </w:tcPr>
          <w:p w14:paraId="27C83CEC"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The main functionality of this class is to resize the components which we add on the slides like shapes and text boxes.</w:t>
            </w:r>
          </w:p>
          <w:p w14:paraId="47D5E8F9" w14:textId="77777777" w:rsidR="00551DDD" w:rsidRDefault="00551DDD" w:rsidP="000A4C6B">
            <w:pPr>
              <w:rPr>
                <w:rFonts w:asciiTheme="majorBidi" w:hAnsiTheme="majorBidi" w:cstheme="majorBidi"/>
                <w:sz w:val="24"/>
                <w:szCs w:val="24"/>
              </w:rPr>
            </w:pPr>
          </w:p>
        </w:tc>
      </w:tr>
      <w:tr w:rsidR="00551DDD" w14:paraId="40C54417" w14:textId="77777777" w:rsidTr="00DC202C">
        <w:trPr>
          <w:trHeight w:val="989"/>
          <w:jc w:val="center"/>
        </w:trPr>
        <w:tc>
          <w:tcPr>
            <w:tcW w:w="2388" w:type="dxa"/>
          </w:tcPr>
          <w:p w14:paraId="5B890B1B"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ComponentMover</w:t>
            </w:r>
            <w:proofErr w:type="spellEnd"/>
          </w:p>
        </w:tc>
        <w:tc>
          <w:tcPr>
            <w:tcW w:w="7874" w:type="dxa"/>
          </w:tcPr>
          <w:p w14:paraId="337BEDA4" w14:textId="77777777" w:rsidR="00551DDD" w:rsidRPr="00BB7E4B" w:rsidRDefault="00551DDD" w:rsidP="000A4C6B">
            <w:pPr>
              <w:rPr>
                <w:rFonts w:asciiTheme="majorBidi" w:hAnsiTheme="majorBidi" w:cstheme="majorBidi"/>
                <w:sz w:val="24"/>
                <w:szCs w:val="24"/>
              </w:rPr>
            </w:pPr>
            <w:proofErr w:type="gramStart"/>
            <w:r w:rsidRPr="00BB7E4B">
              <w:rPr>
                <w:rFonts w:asciiTheme="majorBidi" w:hAnsiTheme="majorBidi" w:cstheme="majorBidi"/>
                <w:sz w:val="24"/>
                <w:szCs w:val="24"/>
              </w:rPr>
              <w:t>It’s</w:t>
            </w:r>
            <w:proofErr w:type="gramEnd"/>
            <w:r w:rsidRPr="00BB7E4B">
              <w:rPr>
                <w:rFonts w:asciiTheme="majorBidi" w:hAnsiTheme="majorBidi" w:cstheme="majorBidi"/>
                <w:sz w:val="24"/>
                <w:szCs w:val="24"/>
              </w:rPr>
              <w:t xml:space="preserve"> functionality is to move the components on the slide anywhere in x-y direction.</w:t>
            </w:r>
          </w:p>
          <w:p w14:paraId="34587675" w14:textId="77777777" w:rsidR="00551DDD" w:rsidRDefault="00551DDD" w:rsidP="000A4C6B">
            <w:pPr>
              <w:rPr>
                <w:rFonts w:asciiTheme="majorBidi" w:hAnsiTheme="majorBidi" w:cstheme="majorBidi"/>
                <w:sz w:val="24"/>
                <w:szCs w:val="24"/>
              </w:rPr>
            </w:pPr>
          </w:p>
        </w:tc>
      </w:tr>
      <w:tr w:rsidR="00551DDD" w14:paraId="20AE2EDD" w14:textId="77777777" w:rsidTr="00DC202C">
        <w:trPr>
          <w:trHeight w:val="1041"/>
          <w:jc w:val="center"/>
        </w:trPr>
        <w:tc>
          <w:tcPr>
            <w:tcW w:w="2388" w:type="dxa"/>
          </w:tcPr>
          <w:p w14:paraId="6AD1FB2C"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FontSize</w:t>
            </w:r>
            <w:proofErr w:type="spellEnd"/>
          </w:p>
        </w:tc>
        <w:tc>
          <w:tcPr>
            <w:tcW w:w="7874" w:type="dxa"/>
          </w:tcPr>
          <w:p w14:paraId="149DB881"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We change the font-size, color, and its font-family by using this class.</w:t>
            </w:r>
          </w:p>
          <w:p w14:paraId="01BBE789" w14:textId="77777777" w:rsidR="00551DDD" w:rsidRDefault="00551DDD" w:rsidP="000A4C6B">
            <w:pPr>
              <w:rPr>
                <w:rFonts w:asciiTheme="majorBidi" w:hAnsiTheme="majorBidi" w:cstheme="majorBidi"/>
                <w:sz w:val="24"/>
                <w:szCs w:val="24"/>
              </w:rPr>
            </w:pPr>
          </w:p>
        </w:tc>
      </w:tr>
      <w:tr w:rsidR="00551DDD" w14:paraId="001CB273" w14:textId="77777777" w:rsidTr="00DC202C">
        <w:trPr>
          <w:trHeight w:val="1041"/>
          <w:jc w:val="center"/>
        </w:trPr>
        <w:tc>
          <w:tcPr>
            <w:tcW w:w="2388" w:type="dxa"/>
          </w:tcPr>
          <w:p w14:paraId="5548A1B0" w14:textId="77777777" w:rsidR="00551DDD" w:rsidRPr="00BB7E4B" w:rsidRDefault="00551DDD" w:rsidP="000A4C6B">
            <w:pPr>
              <w:jc w:val="center"/>
              <w:rPr>
                <w:rFonts w:asciiTheme="majorBidi" w:hAnsiTheme="majorBidi" w:cstheme="majorBidi"/>
                <w:b/>
                <w:bCs/>
                <w:sz w:val="24"/>
                <w:szCs w:val="24"/>
              </w:rPr>
            </w:pPr>
            <w:proofErr w:type="spellStart"/>
            <w:r>
              <w:rPr>
                <w:rFonts w:asciiTheme="majorBidi" w:hAnsiTheme="majorBidi" w:cstheme="majorBidi"/>
                <w:b/>
                <w:bCs/>
                <w:sz w:val="24"/>
                <w:szCs w:val="24"/>
              </w:rPr>
              <w:t>PanelInfo</w:t>
            </w:r>
            <w:proofErr w:type="spellEnd"/>
          </w:p>
        </w:tc>
        <w:tc>
          <w:tcPr>
            <w:tcW w:w="7874" w:type="dxa"/>
          </w:tcPr>
          <w:p w14:paraId="5E6FBFC4" w14:textId="77777777" w:rsidR="00551DDD" w:rsidRPr="00BB7E4B" w:rsidRDefault="00551DDD" w:rsidP="000A4C6B">
            <w:pPr>
              <w:rPr>
                <w:rFonts w:asciiTheme="majorBidi" w:hAnsiTheme="majorBidi" w:cstheme="majorBidi"/>
                <w:sz w:val="24"/>
                <w:szCs w:val="24"/>
              </w:rPr>
            </w:pPr>
            <w:r>
              <w:rPr>
                <w:rFonts w:asciiTheme="majorBidi" w:hAnsiTheme="majorBidi" w:cstheme="majorBidi"/>
                <w:sz w:val="24"/>
                <w:szCs w:val="24"/>
              </w:rPr>
              <w:t>It stores all the info about the panels we add into it.</w:t>
            </w:r>
          </w:p>
        </w:tc>
      </w:tr>
      <w:tr w:rsidR="00551DDD" w14:paraId="2BD79AD4" w14:textId="77777777" w:rsidTr="00DC202C">
        <w:trPr>
          <w:trHeight w:val="1041"/>
          <w:jc w:val="center"/>
        </w:trPr>
        <w:tc>
          <w:tcPr>
            <w:tcW w:w="2388" w:type="dxa"/>
          </w:tcPr>
          <w:p w14:paraId="67F69CFF" w14:textId="77777777" w:rsidR="00551DDD" w:rsidRDefault="00551DDD" w:rsidP="000A4C6B">
            <w:pPr>
              <w:jc w:val="center"/>
              <w:rPr>
                <w:rFonts w:asciiTheme="majorBidi" w:hAnsiTheme="majorBidi" w:cstheme="majorBidi"/>
                <w:b/>
                <w:bCs/>
                <w:sz w:val="24"/>
                <w:szCs w:val="24"/>
              </w:rPr>
            </w:pPr>
            <w:proofErr w:type="spellStart"/>
            <w:r>
              <w:rPr>
                <w:rFonts w:asciiTheme="majorBidi" w:hAnsiTheme="majorBidi" w:cstheme="majorBidi"/>
                <w:b/>
                <w:bCs/>
                <w:sz w:val="24"/>
                <w:szCs w:val="24"/>
              </w:rPr>
              <w:t>JText</w:t>
            </w:r>
            <w:proofErr w:type="spellEnd"/>
          </w:p>
        </w:tc>
        <w:tc>
          <w:tcPr>
            <w:tcW w:w="7874" w:type="dxa"/>
          </w:tcPr>
          <w:p w14:paraId="7AF1DDD1" w14:textId="77777777" w:rsidR="00551DDD" w:rsidRDefault="00551DDD" w:rsidP="000A4C6B">
            <w:pPr>
              <w:rPr>
                <w:rFonts w:asciiTheme="majorBidi" w:hAnsiTheme="majorBidi" w:cstheme="majorBidi"/>
                <w:sz w:val="24"/>
                <w:szCs w:val="24"/>
              </w:rPr>
            </w:pPr>
            <w:r>
              <w:rPr>
                <w:rFonts w:asciiTheme="majorBidi" w:hAnsiTheme="majorBidi" w:cstheme="majorBidi"/>
                <w:sz w:val="24"/>
                <w:szCs w:val="24"/>
              </w:rPr>
              <w:t>This class helps to add text on the slides.</w:t>
            </w:r>
          </w:p>
        </w:tc>
      </w:tr>
    </w:tbl>
    <w:p w14:paraId="22166D84" w14:textId="77777777" w:rsidR="00551DDD" w:rsidRPr="00F554E4" w:rsidRDefault="00551DDD" w:rsidP="00F554E4">
      <w:pPr>
        <w:rPr>
          <w:b/>
          <w:bCs/>
        </w:rPr>
      </w:pPr>
    </w:p>
    <w:p w14:paraId="45C96ABC" w14:textId="77777777" w:rsidR="00F554E4" w:rsidRPr="00F554E4" w:rsidRDefault="00F554E4" w:rsidP="00F554E4">
      <w:pPr>
        <w:rPr>
          <w:b/>
          <w:bCs/>
        </w:rPr>
      </w:pPr>
      <w:r w:rsidRPr="00F554E4">
        <w:rPr>
          <w:b/>
          <w:bCs/>
        </w:rPr>
        <w:t xml:space="preserve">5. You should have a folder named </w:t>
      </w:r>
      <w:proofErr w:type="spellStart"/>
      <w:r w:rsidRPr="00F554E4">
        <w:rPr>
          <w:b/>
          <w:bCs/>
        </w:rPr>
        <w:t>tstsrc</w:t>
      </w:r>
      <w:proofErr w:type="spellEnd"/>
      <w:r w:rsidRPr="00F554E4">
        <w:rPr>
          <w:b/>
          <w:bCs/>
        </w:rPr>
        <w:t xml:space="preserve"> (or test-source) that contains your automated</w:t>
      </w:r>
    </w:p>
    <w:p w14:paraId="5B10903A" w14:textId="77777777" w:rsidR="00F554E4" w:rsidRPr="00F554E4" w:rsidRDefault="00F554E4" w:rsidP="00F554E4">
      <w:pPr>
        <w:rPr>
          <w:b/>
          <w:bCs/>
        </w:rPr>
      </w:pPr>
      <w:r w:rsidRPr="00F554E4">
        <w:rPr>
          <w:b/>
          <w:bCs/>
        </w:rPr>
        <w:t>tests. For Java, please use JUnit 5 (or 4). For TypeScript, I recommend using Mocha.</w:t>
      </w:r>
    </w:p>
    <w:p w14:paraId="2579EA6C" w14:textId="77777777" w:rsidR="00F554E4" w:rsidRPr="00F554E4" w:rsidRDefault="00F554E4" w:rsidP="00F554E4">
      <w:pPr>
        <w:rPr>
          <w:b/>
          <w:bCs/>
        </w:rPr>
      </w:pPr>
      <w:r w:rsidRPr="00F554E4">
        <w:rPr>
          <w:b/>
          <w:bCs/>
        </w:rPr>
        <w:t xml:space="preserve">For </w:t>
      </w:r>
      <w:proofErr w:type="spellStart"/>
      <w:r w:rsidRPr="00F554E4">
        <w:rPr>
          <w:b/>
          <w:bCs/>
        </w:rPr>
        <w:t>Haxe</w:t>
      </w:r>
      <w:proofErr w:type="spellEnd"/>
      <w:r w:rsidRPr="00F554E4">
        <w:rPr>
          <w:b/>
          <w:bCs/>
        </w:rPr>
        <w:t xml:space="preserve">, </w:t>
      </w:r>
      <w:proofErr w:type="gramStart"/>
      <w:r w:rsidRPr="00F554E4">
        <w:rPr>
          <w:b/>
          <w:bCs/>
        </w:rPr>
        <w:t>I’ve</w:t>
      </w:r>
      <w:proofErr w:type="gramEnd"/>
      <w:r w:rsidRPr="00F554E4">
        <w:rPr>
          <w:b/>
          <w:bCs/>
        </w:rPr>
        <w:t xml:space="preserve"> used Buddy with success. Your model, and controller should be tested.</w:t>
      </w:r>
    </w:p>
    <w:p w14:paraId="7D26B112" w14:textId="5122F38C" w:rsidR="00632471" w:rsidRPr="00F554E4" w:rsidRDefault="00F554E4" w:rsidP="00F554E4">
      <w:pPr>
        <w:rPr>
          <w:b/>
          <w:bCs/>
        </w:rPr>
      </w:pPr>
      <w:proofErr w:type="gramStart"/>
      <w:r w:rsidRPr="00F554E4">
        <w:rPr>
          <w:b/>
          <w:bCs/>
        </w:rPr>
        <w:t>Also</w:t>
      </w:r>
      <w:proofErr w:type="gramEnd"/>
      <w:r w:rsidRPr="00F554E4">
        <w:rPr>
          <w:b/>
          <w:bCs/>
        </w:rPr>
        <w:t xml:space="preserve"> any classes in the view that it makes sense to test should be tested.</w:t>
      </w:r>
    </w:p>
    <w:sectPr w:rsidR="00632471" w:rsidRPr="00F554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ACIGFobGFgbG6opKMUnFpcnJmfB1JgXAsATCmjQywAAAA="/>
  </w:docVars>
  <w:rsids>
    <w:rsidRoot w:val="00632471"/>
    <w:rsid w:val="00010180"/>
    <w:rsid w:val="000750BA"/>
    <w:rsid w:val="00094B6D"/>
    <w:rsid w:val="00173107"/>
    <w:rsid w:val="001E5585"/>
    <w:rsid w:val="00257D56"/>
    <w:rsid w:val="0040153A"/>
    <w:rsid w:val="00551DDD"/>
    <w:rsid w:val="00632471"/>
    <w:rsid w:val="00645E9A"/>
    <w:rsid w:val="006C07A4"/>
    <w:rsid w:val="0073352F"/>
    <w:rsid w:val="008354D9"/>
    <w:rsid w:val="008809AC"/>
    <w:rsid w:val="008A7334"/>
    <w:rsid w:val="00901914"/>
    <w:rsid w:val="009A78AA"/>
    <w:rsid w:val="00AC1B6B"/>
    <w:rsid w:val="00C34AC0"/>
    <w:rsid w:val="00C42AF7"/>
    <w:rsid w:val="00C80F87"/>
    <w:rsid w:val="00DA54AA"/>
    <w:rsid w:val="00DC202C"/>
    <w:rsid w:val="00E02C14"/>
    <w:rsid w:val="00E640DA"/>
    <w:rsid w:val="00EA677A"/>
    <w:rsid w:val="00ED60B7"/>
    <w:rsid w:val="00EE5CA5"/>
    <w:rsid w:val="00F554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B936"/>
  <w15:chartTrackingRefBased/>
  <w15:docId w15:val="{342C8768-1E92-4EB0-AF87-26BB48CC8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1DD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8</TotalTime>
  <Pages>1</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Trivedi</dc:creator>
  <cp:keywords/>
  <dc:description/>
  <cp:lastModifiedBy>Utkarsh Trivedi</cp:lastModifiedBy>
  <cp:revision>13</cp:revision>
  <dcterms:created xsi:type="dcterms:W3CDTF">2020-11-16T11:41:00Z</dcterms:created>
  <dcterms:modified xsi:type="dcterms:W3CDTF">2020-11-18T16:59:00Z</dcterms:modified>
</cp:coreProperties>
</file>